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FALSE_cluster-FALSE_se-stata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FALSE_cluster-FALSE_se-stata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 -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 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 -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 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 -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 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 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 0.010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54, 0.4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23, 0.3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82, 0.3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53, 0.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6, 0.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20, 0.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03, -0.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05, 0.63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56, 0.8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6, 0.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21, 0.9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13, 0.3133]</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FALSE_cluster-FALSE_se-stata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FALSE_cluster-FALSE_se-stata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FALSE_cluster-FALSE_se-stata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7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FALSE_cluster-FALSE_se-stata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FALSE_cluster-FALSE_se-stata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9</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1</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14:38:29Z</dcterms:created>
  <dcterms:modified xsi:type="dcterms:W3CDTF">2023-06-02T14: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